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5158D" w14:textId="77777777" w:rsidR="00CA584A" w:rsidRDefault="00AA7C43">
      <w:pPr>
        <w:pStyle w:val="a4"/>
      </w:pPr>
      <w:r>
        <w:t>Отчёт</w:t>
      </w:r>
    </w:p>
    <w:p w14:paraId="0608B099" w14:textId="77777777" w:rsidR="00CA584A" w:rsidRDefault="00AA7C43">
      <w:pPr>
        <w:pStyle w:val="a5"/>
      </w:pPr>
      <w:r>
        <w:t>по лабораторной работе 1</w:t>
      </w:r>
    </w:p>
    <w:p w14:paraId="166B800D" w14:textId="77777777" w:rsidR="00CA584A" w:rsidRDefault="00AA7C43">
      <w:pPr>
        <w:pStyle w:val="Author"/>
      </w:pPr>
      <w:r>
        <w:t>Лекомцева Алё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79252611"/>
        <w:docPartObj>
          <w:docPartGallery w:val="Table of Contents"/>
          <w:docPartUnique/>
        </w:docPartObj>
      </w:sdtPr>
      <w:sdtEndPr/>
      <w:sdtContent>
        <w:p w14:paraId="351C3B7B" w14:textId="77777777" w:rsidR="00CA584A" w:rsidRDefault="00AA7C43">
          <w:pPr>
            <w:pStyle w:val="ae"/>
          </w:pPr>
          <w:r>
            <w:t>Содержание</w:t>
          </w:r>
        </w:p>
        <w:p w14:paraId="17229F79" w14:textId="550DB08A" w:rsidR="00E02662" w:rsidRDefault="00AA7C4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805965" w:history="1">
            <w:r w:rsidR="00E02662" w:rsidRPr="00412852">
              <w:rPr>
                <w:rStyle w:val="ad"/>
                <w:noProof/>
              </w:rPr>
              <w:t>Цель работы</w:t>
            </w:r>
            <w:r w:rsidR="00E02662">
              <w:rPr>
                <w:noProof/>
                <w:webHidden/>
              </w:rPr>
              <w:tab/>
            </w:r>
            <w:r w:rsidR="00E02662">
              <w:rPr>
                <w:noProof/>
                <w:webHidden/>
              </w:rPr>
              <w:fldChar w:fldCharType="begin"/>
            </w:r>
            <w:r w:rsidR="00E02662">
              <w:rPr>
                <w:noProof/>
                <w:webHidden/>
              </w:rPr>
              <w:instrText xml:space="preserve"> PAGEREF _Toc94805965 \h </w:instrText>
            </w:r>
            <w:r w:rsidR="00E02662">
              <w:rPr>
                <w:noProof/>
                <w:webHidden/>
              </w:rPr>
            </w:r>
            <w:r w:rsidR="00E02662">
              <w:rPr>
                <w:noProof/>
                <w:webHidden/>
              </w:rPr>
              <w:fldChar w:fldCharType="separate"/>
            </w:r>
            <w:r w:rsidR="000555C2">
              <w:rPr>
                <w:noProof/>
                <w:webHidden/>
              </w:rPr>
              <w:t>1</w:t>
            </w:r>
            <w:r w:rsidR="00E02662">
              <w:rPr>
                <w:noProof/>
                <w:webHidden/>
              </w:rPr>
              <w:fldChar w:fldCharType="end"/>
            </w:r>
          </w:hyperlink>
        </w:p>
        <w:p w14:paraId="264CAADE" w14:textId="3F72930F" w:rsidR="00E02662" w:rsidRDefault="00C6316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805966" w:history="1">
            <w:r w:rsidR="00E02662" w:rsidRPr="00412852">
              <w:rPr>
                <w:rStyle w:val="ad"/>
                <w:noProof/>
              </w:rPr>
              <w:t>Задание</w:t>
            </w:r>
            <w:r w:rsidR="00E02662">
              <w:rPr>
                <w:noProof/>
                <w:webHidden/>
              </w:rPr>
              <w:tab/>
            </w:r>
            <w:r w:rsidR="00E02662">
              <w:rPr>
                <w:noProof/>
                <w:webHidden/>
              </w:rPr>
              <w:fldChar w:fldCharType="begin"/>
            </w:r>
            <w:r w:rsidR="00E02662">
              <w:rPr>
                <w:noProof/>
                <w:webHidden/>
              </w:rPr>
              <w:instrText xml:space="preserve"> PAGEREF _Toc94805966 \h </w:instrText>
            </w:r>
            <w:r w:rsidR="00E02662">
              <w:rPr>
                <w:noProof/>
                <w:webHidden/>
              </w:rPr>
            </w:r>
            <w:r w:rsidR="00E02662">
              <w:rPr>
                <w:noProof/>
                <w:webHidden/>
              </w:rPr>
              <w:fldChar w:fldCharType="separate"/>
            </w:r>
            <w:r w:rsidR="000555C2">
              <w:rPr>
                <w:noProof/>
                <w:webHidden/>
              </w:rPr>
              <w:t>1</w:t>
            </w:r>
            <w:r w:rsidR="00E02662">
              <w:rPr>
                <w:noProof/>
                <w:webHidden/>
              </w:rPr>
              <w:fldChar w:fldCharType="end"/>
            </w:r>
          </w:hyperlink>
        </w:p>
        <w:p w14:paraId="6643CC2E" w14:textId="42842005" w:rsidR="00E02662" w:rsidRDefault="00C6316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805967" w:history="1">
            <w:r w:rsidR="00E02662" w:rsidRPr="00412852">
              <w:rPr>
                <w:rStyle w:val="ad"/>
                <w:noProof/>
              </w:rPr>
              <w:t>Выполнение лабораторной работы</w:t>
            </w:r>
            <w:r w:rsidR="00E02662">
              <w:rPr>
                <w:noProof/>
                <w:webHidden/>
              </w:rPr>
              <w:tab/>
            </w:r>
            <w:r w:rsidR="00E02662">
              <w:rPr>
                <w:noProof/>
                <w:webHidden/>
              </w:rPr>
              <w:fldChar w:fldCharType="begin"/>
            </w:r>
            <w:r w:rsidR="00E02662">
              <w:rPr>
                <w:noProof/>
                <w:webHidden/>
              </w:rPr>
              <w:instrText xml:space="preserve"> PAGEREF _Toc94805967 \h </w:instrText>
            </w:r>
            <w:r w:rsidR="00E02662">
              <w:rPr>
                <w:noProof/>
                <w:webHidden/>
              </w:rPr>
            </w:r>
            <w:r w:rsidR="00E02662">
              <w:rPr>
                <w:noProof/>
                <w:webHidden/>
              </w:rPr>
              <w:fldChar w:fldCharType="separate"/>
            </w:r>
            <w:r w:rsidR="000555C2">
              <w:rPr>
                <w:noProof/>
                <w:webHidden/>
              </w:rPr>
              <w:t>1</w:t>
            </w:r>
            <w:r w:rsidR="00E02662">
              <w:rPr>
                <w:noProof/>
                <w:webHidden/>
              </w:rPr>
              <w:fldChar w:fldCharType="end"/>
            </w:r>
          </w:hyperlink>
        </w:p>
        <w:p w14:paraId="51FCF021" w14:textId="18943A6E" w:rsidR="00E02662" w:rsidRDefault="00C6316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805968" w:history="1">
            <w:r w:rsidR="00E02662" w:rsidRPr="00412852">
              <w:rPr>
                <w:rStyle w:val="ad"/>
                <w:noProof/>
              </w:rPr>
              <w:t>Выводы</w:t>
            </w:r>
            <w:r w:rsidR="00E02662">
              <w:rPr>
                <w:noProof/>
                <w:webHidden/>
              </w:rPr>
              <w:tab/>
            </w:r>
            <w:r w:rsidR="00E02662">
              <w:rPr>
                <w:noProof/>
                <w:webHidden/>
              </w:rPr>
              <w:fldChar w:fldCharType="begin"/>
            </w:r>
            <w:r w:rsidR="00E02662">
              <w:rPr>
                <w:noProof/>
                <w:webHidden/>
              </w:rPr>
              <w:instrText xml:space="preserve"> PAGEREF _Toc94805968 \h </w:instrText>
            </w:r>
            <w:r w:rsidR="00E02662">
              <w:rPr>
                <w:noProof/>
                <w:webHidden/>
              </w:rPr>
            </w:r>
            <w:r w:rsidR="00E02662">
              <w:rPr>
                <w:noProof/>
                <w:webHidden/>
              </w:rPr>
              <w:fldChar w:fldCharType="separate"/>
            </w:r>
            <w:r w:rsidR="000555C2">
              <w:rPr>
                <w:noProof/>
                <w:webHidden/>
              </w:rPr>
              <w:t>11</w:t>
            </w:r>
            <w:r w:rsidR="00E02662">
              <w:rPr>
                <w:noProof/>
                <w:webHidden/>
              </w:rPr>
              <w:fldChar w:fldCharType="end"/>
            </w:r>
          </w:hyperlink>
        </w:p>
        <w:p w14:paraId="6F94FFA5" w14:textId="77777777" w:rsidR="00CA584A" w:rsidRDefault="00AA7C43">
          <w:r>
            <w:fldChar w:fldCharType="end"/>
          </w:r>
        </w:p>
      </w:sdtContent>
    </w:sdt>
    <w:p w14:paraId="42205F18" w14:textId="77777777" w:rsidR="00CA584A" w:rsidRDefault="00AA7C43">
      <w:pPr>
        <w:pStyle w:val="1"/>
      </w:pPr>
      <w:bookmarkStart w:id="0" w:name="_Toc94805965"/>
      <w:bookmarkStart w:id="1" w:name="цель-работы"/>
      <w:r>
        <w:t>Цель работы</w:t>
      </w:r>
      <w:bookmarkEnd w:id="0"/>
    </w:p>
    <w:p w14:paraId="6EECE2D3" w14:textId="77777777" w:rsidR="00CA584A" w:rsidRDefault="00AA7C43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10C6A0F5" w14:textId="77777777" w:rsidR="00CA584A" w:rsidRDefault="00AA7C43">
      <w:pPr>
        <w:pStyle w:val="1"/>
      </w:pPr>
      <w:bookmarkStart w:id="2" w:name="_Toc94805966"/>
      <w:bookmarkStart w:id="3" w:name="задание"/>
      <w:bookmarkEnd w:id="1"/>
      <w:r>
        <w:t>Задание</w:t>
      </w:r>
      <w:bookmarkEnd w:id="2"/>
    </w:p>
    <w:p w14:paraId="2F19847D" w14:textId="77777777" w:rsidR="00CA584A" w:rsidRDefault="00AA7C43">
      <w:pPr>
        <w:pStyle w:val="FirstParagraph"/>
      </w:pPr>
      <w:r>
        <w:t>Лабораторная работа подразумевает установку на виртуальную машину VirtualBox (https://www.virtualbox.org/) операционной системы Linux, дистрибутив CentOS.</w:t>
      </w:r>
    </w:p>
    <w:p w14:paraId="00FC6CB5" w14:textId="77777777" w:rsidR="00CA584A" w:rsidRDefault="00AA7C43">
      <w:pPr>
        <w:pStyle w:val="1"/>
      </w:pPr>
      <w:bookmarkStart w:id="4" w:name="_Toc94805967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6EE2FF31" w14:textId="77777777" w:rsidR="00CA584A" w:rsidRDefault="00AA7C43">
      <w:pPr>
        <w:numPr>
          <w:ilvl w:val="0"/>
          <w:numId w:val="2"/>
        </w:numPr>
      </w:pPr>
      <w:r>
        <w:t xml:space="preserve">Запускаю </w:t>
      </w:r>
      <w:r>
        <w:rPr>
          <w:i/>
          <w:iCs/>
        </w:rPr>
        <w:t>Virtual Box</w:t>
      </w:r>
      <w:r>
        <w:t xml:space="preserve">, создаю новую виртуальную машину с именем </w:t>
      </w:r>
      <w:r>
        <w:rPr>
          <w:b/>
          <w:bCs/>
          <w:i/>
          <w:iCs/>
        </w:rPr>
        <w:t>Base</w:t>
      </w:r>
      <w:r>
        <w:t xml:space="preserve">: выбираю тип операционной системы </w:t>
      </w:r>
      <w:r>
        <w:rPr>
          <w:i/>
          <w:iCs/>
        </w:rPr>
        <w:t>Linux</w:t>
      </w:r>
      <w:r>
        <w:t xml:space="preserve">, версия </w:t>
      </w:r>
      <w:r>
        <w:rPr>
          <w:i/>
          <w:iCs/>
        </w:rPr>
        <w:t>Red Hat</w:t>
      </w:r>
      <w:r>
        <w:t xml:space="preserve"> (рис.1).</w:t>
      </w:r>
    </w:p>
    <w:p w14:paraId="1564F7C9" w14:textId="77777777" w:rsidR="00CA584A" w:rsidRDefault="00AA7C43">
      <w:pPr>
        <w:pStyle w:val="CaptionedFigure"/>
        <w:numPr>
          <w:ilvl w:val="0"/>
          <w:numId w:val="1"/>
        </w:numPr>
      </w:pPr>
      <w:bookmarkStart w:id="6" w:name="fig:001"/>
      <w:r>
        <w:rPr>
          <w:noProof/>
        </w:rPr>
        <w:lastRenderedPageBreak/>
        <w:drawing>
          <wp:inline distT="0" distB="0" distL="0" distR="0" wp14:anchorId="4816EC4A" wp14:editId="3273A8D4">
            <wp:extent cx="5334000" cy="3313813"/>
            <wp:effectExtent l="0" t="0" r="0" b="0"/>
            <wp:docPr id="23" name="Picture" descr="рис.1. Имя и тип ОС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D829822" w14:textId="77777777" w:rsidR="00CA584A" w:rsidRDefault="00AA7C43">
      <w:pPr>
        <w:pStyle w:val="ImageCaption"/>
        <w:numPr>
          <w:ilvl w:val="0"/>
          <w:numId w:val="1"/>
        </w:numPr>
      </w:pPr>
      <w:r>
        <w:t>рис.1. Имя и тип ОС.</w:t>
      </w:r>
    </w:p>
    <w:p w14:paraId="76134071" w14:textId="77777777" w:rsidR="00CA584A" w:rsidRDefault="00AA7C43">
      <w:pPr>
        <w:numPr>
          <w:ilvl w:val="0"/>
          <w:numId w:val="2"/>
        </w:numPr>
      </w:pPr>
      <w:r>
        <w:t>Указываю объем памяти 1024 МБ (рис.2).</w:t>
      </w:r>
    </w:p>
    <w:p w14:paraId="5B9C2510" w14:textId="77777777" w:rsidR="00CA584A" w:rsidRDefault="00AA7C43">
      <w:pPr>
        <w:pStyle w:val="CaptionedFigure"/>
        <w:numPr>
          <w:ilvl w:val="0"/>
          <w:numId w:val="1"/>
        </w:numPr>
      </w:pPr>
      <w:bookmarkStart w:id="7" w:name="fig:002"/>
      <w:r>
        <w:rPr>
          <w:noProof/>
        </w:rPr>
        <w:drawing>
          <wp:inline distT="0" distB="0" distL="0" distR="0" wp14:anchorId="1A208D9B" wp14:editId="6DE53CD0">
            <wp:extent cx="4219575" cy="2076450"/>
            <wp:effectExtent l="0" t="0" r="0" b="0"/>
            <wp:docPr id="27" name="Picture" descr="рис.2. Объем памят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7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046B3F4" w14:textId="77777777" w:rsidR="00CA584A" w:rsidRDefault="00AA7C43">
      <w:pPr>
        <w:pStyle w:val="ImageCaption"/>
        <w:numPr>
          <w:ilvl w:val="0"/>
          <w:numId w:val="1"/>
        </w:numPr>
      </w:pPr>
      <w:r>
        <w:t>рис.2. Объем памяти.</w:t>
      </w:r>
    </w:p>
    <w:p w14:paraId="037242A7" w14:textId="77777777" w:rsidR="00CA584A" w:rsidRDefault="00AA7C43">
      <w:pPr>
        <w:numPr>
          <w:ilvl w:val="0"/>
          <w:numId w:val="2"/>
        </w:numPr>
      </w:pPr>
      <w:r>
        <w:t>Задаю конфигурацию жесткого диска: создаю новый динамический виртуальный жёсткий диск типа VDI, а также размер диска - 40 ГБ и его расположение (рис.3-6).</w:t>
      </w:r>
    </w:p>
    <w:p w14:paraId="5173BE2F" w14:textId="77777777" w:rsidR="00CA584A" w:rsidRDefault="00AA7C43">
      <w:pPr>
        <w:pStyle w:val="CaptionedFigure"/>
        <w:numPr>
          <w:ilvl w:val="0"/>
          <w:numId w:val="1"/>
        </w:numPr>
      </w:pPr>
      <w:bookmarkStart w:id="8" w:name="fig:003"/>
      <w:r>
        <w:rPr>
          <w:noProof/>
        </w:rPr>
        <w:lastRenderedPageBreak/>
        <w:drawing>
          <wp:inline distT="0" distB="0" distL="0" distR="0" wp14:anchorId="0E5AD8AC" wp14:editId="4E37018B">
            <wp:extent cx="4693920" cy="3096768"/>
            <wp:effectExtent l="0" t="0" r="0" b="0"/>
            <wp:docPr id="31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309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053EFC8" w14:textId="77777777" w:rsidR="00CA584A" w:rsidRDefault="00AA7C43">
      <w:pPr>
        <w:pStyle w:val="ImageCaption"/>
        <w:numPr>
          <w:ilvl w:val="0"/>
          <w:numId w:val="1"/>
        </w:numPr>
      </w:pPr>
      <w:r>
        <w:t>рис.3</w:t>
      </w:r>
    </w:p>
    <w:p w14:paraId="0F22BC47" w14:textId="77777777" w:rsidR="00CA584A" w:rsidRDefault="00AA7C43">
      <w:pPr>
        <w:pStyle w:val="CaptionedFigure"/>
        <w:numPr>
          <w:ilvl w:val="0"/>
          <w:numId w:val="1"/>
        </w:numPr>
      </w:pPr>
      <w:bookmarkStart w:id="9" w:name="fig:004"/>
      <w:r>
        <w:rPr>
          <w:noProof/>
        </w:rPr>
        <w:drawing>
          <wp:inline distT="0" distB="0" distL="0" distR="0" wp14:anchorId="2F432124" wp14:editId="3D5B2E48">
            <wp:extent cx="4712208" cy="2188464"/>
            <wp:effectExtent l="0" t="0" r="0" b="0"/>
            <wp:docPr id="35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208" cy="218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29DA37E" w14:textId="77777777" w:rsidR="00CA584A" w:rsidRDefault="00AA7C43">
      <w:pPr>
        <w:pStyle w:val="ImageCaption"/>
        <w:numPr>
          <w:ilvl w:val="0"/>
          <w:numId w:val="1"/>
        </w:numPr>
      </w:pPr>
      <w:r>
        <w:t>рис.4</w:t>
      </w:r>
    </w:p>
    <w:p w14:paraId="3495FF5A" w14:textId="77777777" w:rsidR="00CA584A" w:rsidRDefault="00AA7C43">
      <w:pPr>
        <w:pStyle w:val="CaptionedFigure"/>
        <w:numPr>
          <w:ilvl w:val="0"/>
          <w:numId w:val="1"/>
        </w:numPr>
      </w:pPr>
      <w:bookmarkStart w:id="10" w:name="fig:006"/>
      <w:r>
        <w:rPr>
          <w:noProof/>
        </w:rPr>
        <w:lastRenderedPageBreak/>
        <w:drawing>
          <wp:inline distT="0" distB="0" distL="0" distR="0" wp14:anchorId="6E0B4F94" wp14:editId="42F8CF49">
            <wp:extent cx="4712208" cy="2621280"/>
            <wp:effectExtent l="0" t="0" r="0" b="0"/>
            <wp:docPr id="39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208" cy="262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971ECB8" w14:textId="77777777" w:rsidR="00CA584A" w:rsidRDefault="00AA7C43">
      <w:pPr>
        <w:pStyle w:val="ImageCaption"/>
        <w:numPr>
          <w:ilvl w:val="0"/>
          <w:numId w:val="1"/>
        </w:numPr>
      </w:pPr>
      <w:r>
        <w:t>рис.5</w:t>
      </w:r>
    </w:p>
    <w:p w14:paraId="2293448F" w14:textId="77777777" w:rsidR="00CA584A" w:rsidRDefault="00AA7C43">
      <w:pPr>
        <w:pStyle w:val="CaptionedFigure"/>
        <w:numPr>
          <w:ilvl w:val="0"/>
          <w:numId w:val="1"/>
        </w:numPr>
      </w:pPr>
      <w:bookmarkStart w:id="11" w:name="fig:007"/>
      <w:r>
        <w:rPr>
          <w:noProof/>
        </w:rPr>
        <w:drawing>
          <wp:inline distT="0" distB="0" distL="0" distR="0" wp14:anchorId="5E34FA5C" wp14:editId="31758945">
            <wp:extent cx="4803648" cy="2273808"/>
            <wp:effectExtent l="0" t="0" r="0" b="0"/>
            <wp:docPr id="43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648" cy="227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6B9E337" w14:textId="77777777" w:rsidR="00CA584A" w:rsidRDefault="00AA7C43">
      <w:pPr>
        <w:pStyle w:val="ImageCaption"/>
        <w:numPr>
          <w:ilvl w:val="0"/>
          <w:numId w:val="1"/>
        </w:numPr>
      </w:pPr>
      <w:r>
        <w:t>рис.6</w:t>
      </w:r>
    </w:p>
    <w:p w14:paraId="244E707A" w14:textId="77777777" w:rsidR="00CA584A" w:rsidRDefault="00AA7C43">
      <w:pPr>
        <w:numPr>
          <w:ilvl w:val="0"/>
          <w:numId w:val="2"/>
        </w:numPr>
      </w:pPr>
      <w:r>
        <w:t xml:space="preserve">Добавляю во вкладке </w:t>
      </w:r>
      <w:r>
        <w:rPr>
          <w:i/>
          <w:iCs/>
        </w:rPr>
        <w:t>“Носители”</w:t>
      </w:r>
      <w:r>
        <w:t xml:space="preserve"> свойств виртулальной машины новый привод оптических дисков, выбираю нужный образ для установки операционной системы (рис.7).</w:t>
      </w:r>
    </w:p>
    <w:p w14:paraId="703DB456" w14:textId="77777777" w:rsidR="00CA584A" w:rsidRDefault="00AA7C43">
      <w:pPr>
        <w:pStyle w:val="CaptionedFigure"/>
        <w:numPr>
          <w:ilvl w:val="0"/>
          <w:numId w:val="1"/>
        </w:numPr>
      </w:pPr>
      <w:bookmarkStart w:id="12" w:name="fig:008"/>
      <w:r>
        <w:rPr>
          <w:noProof/>
        </w:rPr>
        <w:lastRenderedPageBreak/>
        <w:drawing>
          <wp:inline distT="0" distB="0" distL="0" distR="0" wp14:anchorId="051FDA7C" wp14:editId="320D864A">
            <wp:extent cx="5334000" cy="3557934"/>
            <wp:effectExtent l="0" t="0" r="0" b="0"/>
            <wp:docPr id="47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A3C340B" w14:textId="77777777" w:rsidR="00CA584A" w:rsidRDefault="00AA7C43">
      <w:pPr>
        <w:pStyle w:val="ImageCaption"/>
        <w:numPr>
          <w:ilvl w:val="0"/>
          <w:numId w:val="1"/>
        </w:numPr>
      </w:pPr>
      <w:r>
        <w:t>рис.7</w:t>
      </w:r>
    </w:p>
    <w:p w14:paraId="42A53395" w14:textId="77777777" w:rsidR="00CA584A" w:rsidRDefault="00AA7C43">
      <w:pPr>
        <w:numPr>
          <w:ilvl w:val="0"/>
          <w:numId w:val="2"/>
        </w:numPr>
      </w:pPr>
      <w:r>
        <w:t>Запускаю созданную виртуальную машину и начинаю установку. В открытом окне выбираю русский язык как язык интерфейса, а также добавляю русскую раскладку клавиатуры (рис.8).</w:t>
      </w:r>
    </w:p>
    <w:p w14:paraId="56B8ADB3" w14:textId="77777777" w:rsidR="00CA584A" w:rsidRDefault="00AA7C43">
      <w:pPr>
        <w:pStyle w:val="CaptionedFigure"/>
        <w:numPr>
          <w:ilvl w:val="0"/>
          <w:numId w:val="1"/>
        </w:numPr>
      </w:pPr>
      <w:bookmarkStart w:id="13" w:name="fig:009"/>
      <w:r>
        <w:rPr>
          <w:noProof/>
        </w:rPr>
        <w:lastRenderedPageBreak/>
        <w:drawing>
          <wp:inline distT="0" distB="0" distL="0" distR="0" wp14:anchorId="4BE5840C" wp14:editId="3F079EEB">
            <wp:extent cx="4686300" cy="3943350"/>
            <wp:effectExtent l="0" t="0" r="0" b="0"/>
            <wp:docPr id="51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94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5EC8C50" w14:textId="77777777" w:rsidR="00CA584A" w:rsidRDefault="00AA7C43">
      <w:pPr>
        <w:pStyle w:val="ImageCaption"/>
        <w:numPr>
          <w:ilvl w:val="0"/>
          <w:numId w:val="1"/>
        </w:numPr>
      </w:pPr>
      <w:r>
        <w:t>рис.8</w:t>
      </w:r>
    </w:p>
    <w:p w14:paraId="5ECF9C32" w14:textId="77777777" w:rsidR="00CA584A" w:rsidRDefault="00AA7C43">
      <w:pPr>
        <w:numPr>
          <w:ilvl w:val="0"/>
          <w:numId w:val="2"/>
        </w:numPr>
      </w:pPr>
      <w:r>
        <w:t>Задаю пароль для root пользователя (рис.9).</w:t>
      </w:r>
    </w:p>
    <w:p w14:paraId="5DA820C6" w14:textId="77777777" w:rsidR="00CA584A" w:rsidRDefault="00AA7C43">
      <w:pPr>
        <w:pStyle w:val="CaptionedFigure"/>
        <w:numPr>
          <w:ilvl w:val="0"/>
          <w:numId w:val="1"/>
        </w:numPr>
      </w:pPr>
      <w:bookmarkStart w:id="14" w:name="fig:010"/>
      <w:r>
        <w:rPr>
          <w:noProof/>
        </w:rPr>
        <w:drawing>
          <wp:inline distT="0" distB="0" distL="0" distR="0" wp14:anchorId="2268800E" wp14:editId="1E055508">
            <wp:extent cx="5143500" cy="1895475"/>
            <wp:effectExtent l="0" t="0" r="0" b="0"/>
            <wp:docPr id="55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5FE3A60" w14:textId="77777777" w:rsidR="00CA584A" w:rsidRDefault="00AA7C43">
      <w:pPr>
        <w:pStyle w:val="ImageCaption"/>
        <w:numPr>
          <w:ilvl w:val="0"/>
          <w:numId w:val="1"/>
        </w:numPr>
      </w:pPr>
      <w:r>
        <w:t>рис.9</w:t>
      </w:r>
    </w:p>
    <w:p w14:paraId="551244AC" w14:textId="77777777" w:rsidR="00CA584A" w:rsidRDefault="00AA7C43">
      <w:pPr>
        <w:numPr>
          <w:ilvl w:val="0"/>
          <w:numId w:val="2"/>
        </w:numPr>
      </w:pPr>
      <w:r>
        <w:t>Продолжаю установку операционной системы, перезагружаю виртуальную машину по требованию установщика (рис.10-12).</w:t>
      </w:r>
    </w:p>
    <w:p w14:paraId="38E1657C" w14:textId="77777777" w:rsidR="00CA584A" w:rsidRDefault="00AA7C43">
      <w:pPr>
        <w:pStyle w:val="CaptionedFigure"/>
        <w:numPr>
          <w:ilvl w:val="0"/>
          <w:numId w:val="1"/>
        </w:numPr>
      </w:pPr>
      <w:bookmarkStart w:id="15" w:name="fig:011"/>
      <w:r>
        <w:rPr>
          <w:noProof/>
        </w:rPr>
        <w:lastRenderedPageBreak/>
        <w:drawing>
          <wp:inline distT="0" distB="0" distL="0" distR="0" wp14:anchorId="4D9BD35F" wp14:editId="6E08B794">
            <wp:extent cx="5162550" cy="3600450"/>
            <wp:effectExtent l="0" t="0" r="0" b="0"/>
            <wp:docPr id="59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9FF0836" w14:textId="77777777" w:rsidR="00CA584A" w:rsidRDefault="00AA7C43">
      <w:pPr>
        <w:pStyle w:val="ImageCaption"/>
        <w:numPr>
          <w:ilvl w:val="0"/>
          <w:numId w:val="1"/>
        </w:numPr>
      </w:pPr>
      <w:r>
        <w:t>рис.10</w:t>
      </w:r>
    </w:p>
    <w:p w14:paraId="07EAC202" w14:textId="77777777" w:rsidR="00CA584A" w:rsidRDefault="00AA7C43">
      <w:pPr>
        <w:pStyle w:val="CaptionedFigure"/>
        <w:numPr>
          <w:ilvl w:val="0"/>
          <w:numId w:val="1"/>
        </w:numPr>
      </w:pPr>
      <w:bookmarkStart w:id="16" w:name="fig:012"/>
      <w:r>
        <w:rPr>
          <w:noProof/>
        </w:rPr>
        <w:drawing>
          <wp:inline distT="0" distB="0" distL="0" distR="0" wp14:anchorId="5F77A153" wp14:editId="0B74D109">
            <wp:extent cx="4972050" cy="3724275"/>
            <wp:effectExtent l="0" t="0" r="0" b="0"/>
            <wp:docPr id="63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s/12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7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42177A7" w14:textId="77777777" w:rsidR="00CA584A" w:rsidRDefault="00AA7C43">
      <w:pPr>
        <w:pStyle w:val="ImageCaption"/>
        <w:numPr>
          <w:ilvl w:val="0"/>
          <w:numId w:val="1"/>
        </w:numPr>
      </w:pPr>
      <w:r>
        <w:t>рис.11</w:t>
      </w:r>
    </w:p>
    <w:p w14:paraId="22F832F6" w14:textId="77777777" w:rsidR="00CA584A" w:rsidRDefault="00AA7C43">
      <w:pPr>
        <w:pStyle w:val="CaptionedFigure"/>
        <w:numPr>
          <w:ilvl w:val="0"/>
          <w:numId w:val="1"/>
        </w:numPr>
      </w:pPr>
      <w:bookmarkStart w:id="17" w:name="fig:013"/>
      <w:r>
        <w:rPr>
          <w:noProof/>
        </w:rPr>
        <w:lastRenderedPageBreak/>
        <w:drawing>
          <wp:inline distT="0" distB="0" distL="0" distR="0" wp14:anchorId="1B83FE9E" wp14:editId="31CBBDA7">
            <wp:extent cx="5000625" cy="3752850"/>
            <wp:effectExtent l="0" t="0" r="0" b="0"/>
            <wp:docPr id="67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s/1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75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6C7D36C" w14:textId="77777777" w:rsidR="00CA584A" w:rsidRDefault="00AA7C43">
      <w:pPr>
        <w:pStyle w:val="ImageCaption"/>
        <w:numPr>
          <w:ilvl w:val="0"/>
          <w:numId w:val="1"/>
        </w:numPr>
      </w:pPr>
      <w:r>
        <w:t>рис.12</w:t>
      </w:r>
    </w:p>
    <w:p w14:paraId="5B0697B8" w14:textId="77777777" w:rsidR="00CA584A" w:rsidRDefault="00AA7C43">
      <w:pPr>
        <w:numPr>
          <w:ilvl w:val="0"/>
          <w:numId w:val="2"/>
        </w:numPr>
      </w:pPr>
      <w:r>
        <w:t>Вхожу в созданный ранее профиль, открывается привычный графический интерфейс (рис.13).</w:t>
      </w:r>
    </w:p>
    <w:p w14:paraId="26F7649B" w14:textId="77777777" w:rsidR="00CA584A" w:rsidRDefault="00AA7C43">
      <w:pPr>
        <w:pStyle w:val="CaptionedFigure"/>
        <w:numPr>
          <w:ilvl w:val="0"/>
          <w:numId w:val="1"/>
        </w:numPr>
      </w:pPr>
      <w:bookmarkStart w:id="18" w:name="fig:014"/>
      <w:r>
        <w:rPr>
          <w:noProof/>
        </w:rPr>
        <w:lastRenderedPageBreak/>
        <w:drawing>
          <wp:inline distT="0" distB="0" distL="0" distR="0" wp14:anchorId="703789BB" wp14:editId="1DABB183">
            <wp:extent cx="5048250" cy="4219575"/>
            <wp:effectExtent l="0" t="0" r="0" b="0"/>
            <wp:docPr id="71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s/14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421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BDB6453" w14:textId="77777777" w:rsidR="00CA584A" w:rsidRDefault="00AA7C43">
      <w:pPr>
        <w:pStyle w:val="ImageCaption"/>
        <w:numPr>
          <w:ilvl w:val="0"/>
          <w:numId w:val="1"/>
        </w:numPr>
      </w:pPr>
      <w:r>
        <w:t>рис.13</w:t>
      </w:r>
    </w:p>
    <w:p w14:paraId="2AA4B213" w14:textId="77777777" w:rsidR="00CA584A" w:rsidRDefault="00AA7C43">
      <w:pPr>
        <w:numPr>
          <w:ilvl w:val="0"/>
          <w:numId w:val="2"/>
        </w:numPr>
      </w:pPr>
      <w:r>
        <w:t xml:space="preserve">Запускаю терминал, перехожу под учетную запись root с помощью команды </w:t>
      </w:r>
      <w:r>
        <w:rPr>
          <w:i/>
          <w:iCs/>
        </w:rPr>
        <w:t>su</w:t>
      </w:r>
      <w:r>
        <w:t xml:space="preserve">. С помощью команды </w:t>
      </w:r>
      <w:r>
        <w:rPr>
          <w:i/>
          <w:iCs/>
        </w:rPr>
        <w:t>yum update</w:t>
      </w:r>
      <w:r>
        <w:t xml:space="preserve"> обновляю системные файлы и установаю программу mc с помощью команды </w:t>
      </w:r>
      <w:r>
        <w:rPr>
          <w:i/>
          <w:iCs/>
        </w:rPr>
        <w:t>yum install mc</w:t>
      </w:r>
      <w:r>
        <w:t xml:space="preserve"> (рис.14-15)</w:t>
      </w:r>
    </w:p>
    <w:p w14:paraId="0B50485D" w14:textId="77777777" w:rsidR="00CA584A" w:rsidRDefault="00AA7C43">
      <w:pPr>
        <w:pStyle w:val="CaptionedFigure"/>
        <w:numPr>
          <w:ilvl w:val="0"/>
          <w:numId w:val="1"/>
        </w:numPr>
      </w:pPr>
      <w:bookmarkStart w:id="19" w:name="fig:015"/>
      <w:r>
        <w:rPr>
          <w:noProof/>
        </w:rPr>
        <w:drawing>
          <wp:inline distT="0" distB="0" distL="0" distR="0" wp14:anchorId="5EC5BBB1" wp14:editId="62BE4B9E">
            <wp:extent cx="5334000" cy="930416"/>
            <wp:effectExtent l="0" t="0" r="0" b="0"/>
            <wp:docPr id="75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s/15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21F4D9E0" w14:textId="77777777" w:rsidR="00CA584A" w:rsidRDefault="00AA7C43">
      <w:pPr>
        <w:pStyle w:val="ImageCaption"/>
        <w:numPr>
          <w:ilvl w:val="0"/>
          <w:numId w:val="1"/>
        </w:numPr>
      </w:pPr>
      <w:r>
        <w:t>рис.14</w:t>
      </w:r>
    </w:p>
    <w:p w14:paraId="495721CB" w14:textId="77777777" w:rsidR="00CA584A" w:rsidRDefault="00AA7C43">
      <w:pPr>
        <w:pStyle w:val="CaptionedFigure"/>
        <w:numPr>
          <w:ilvl w:val="0"/>
          <w:numId w:val="1"/>
        </w:numPr>
      </w:pPr>
      <w:bookmarkStart w:id="20" w:name="fig:016"/>
      <w:r>
        <w:rPr>
          <w:noProof/>
        </w:rPr>
        <w:lastRenderedPageBreak/>
        <w:drawing>
          <wp:inline distT="0" distB="0" distL="0" distR="0" wp14:anchorId="3967CFD4" wp14:editId="5E9CD347">
            <wp:extent cx="4693920" cy="1956816"/>
            <wp:effectExtent l="0" t="0" r="0" b="0"/>
            <wp:docPr id="79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s/16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195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EB84429" w14:textId="77777777" w:rsidR="00CA584A" w:rsidRDefault="00AA7C43">
      <w:pPr>
        <w:pStyle w:val="ImageCaption"/>
        <w:numPr>
          <w:ilvl w:val="0"/>
          <w:numId w:val="1"/>
        </w:numPr>
      </w:pPr>
      <w:r>
        <w:t>рис.15</w:t>
      </w:r>
    </w:p>
    <w:p w14:paraId="6E1BA372" w14:textId="77777777" w:rsidR="00CA584A" w:rsidRDefault="00AA7C43">
      <w:pPr>
        <w:numPr>
          <w:ilvl w:val="0"/>
          <w:numId w:val="2"/>
        </w:numPr>
      </w:pPr>
      <w:r>
        <w:t>Для того чтобы другие виртуальные машины могли использовать машину Base и её конфигурацию как базовую, меняю тип жесткого диска «Base.dvi» на тип «с множественным подключением» (рис.16).</w:t>
      </w:r>
    </w:p>
    <w:p w14:paraId="355A425A" w14:textId="77777777" w:rsidR="00CA584A" w:rsidRDefault="00AA7C43">
      <w:pPr>
        <w:pStyle w:val="CaptionedFigure"/>
      </w:pPr>
      <w:bookmarkStart w:id="21" w:name="fig:017"/>
      <w:r>
        <w:rPr>
          <w:noProof/>
        </w:rPr>
        <w:drawing>
          <wp:inline distT="0" distB="0" distL="0" distR="0" wp14:anchorId="41622DC6" wp14:editId="6E82DCBE">
            <wp:extent cx="5334000" cy="3182164"/>
            <wp:effectExtent l="0" t="0" r="0" b="0"/>
            <wp:docPr id="83" name="Picture" descr="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s/17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62B04CF0" w14:textId="77777777" w:rsidR="00CA584A" w:rsidRDefault="00AA7C43">
      <w:pPr>
        <w:pStyle w:val="ImageCaption"/>
      </w:pPr>
      <w:r>
        <w:t>рис.16</w:t>
      </w:r>
    </w:p>
    <w:p w14:paraId="20846FA7" w14:textId="77777777" w:rsidR="00CA584A" w:rsidRDefault="00AA7C43">
      <w:pPr>
        <w:pStyle w:val="Compact"/>
        <w:numPr>
          <w:ilvl w:val="0"/>
          <w:numId w:val="3"/>
        </w:numPr>
      </w:pPr>
      <w:r>
        <w:t>На основе виртуальной машины Base аналогичным образом создаю машину Host2, но теперь не создаю новый жесткий диск, а использую существующий созданный ранее Base.vdi (рис.17-18).</w:t>
      </w:r>
    </w:p>
    <w:p w14:paraId="13BC12B1" w14:textId="77777777" w:rsidR="00CA584A" w:rsidRDefault="00AA7C43">
      <w:pPr>
        <w:pStyle w:val="CaptionedFigure"/>
      </w:pPr>
      <w:bookmarkStart w:id="22" w:name="fig:018"/>
      <w:r>
        <w:rPr>
          <w:noProof/>
        </w:rPr>
        <w:lastRenderedPageBreak/>
        <w:drawing>
          <wp:inline distT="0" distB="0" distL="0" distR="0" wp14:anchorId="2D5B60BB" wp14:editId="259ABB94">
            <wp:extent cx="4000500" cy="3000375"/>
            <wp:effectExtent l="0" t="0" r="0" b="0"/>
            <wp:docPr id="87" name="Picture" descr="рис.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s/18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125CC8B" w14:textId="77777777" w:rsidR="00CA584A" w:rsidRDefault="00AA7C43">
      <w:pPr>
        <w:pStyle w:val="ImageCaption"/>
      </w:pPr>
      <w:r>
        <w:t>рис.17</w:t>
      </w:r>
    </w:p>
    <w:p w14:paraId="1224CBD6" w14:textId="77777777" w:rsidR="00CA584A" w:rsidRDefault="00AA7C43">
      <w:pPr>
        <w:pStyle w:val="CaptionedFigure"/>
      </w:pPr>
      <w:bookmarkStart w:id="23" w:name="fig:019"/>
      <w:r>
        <w:rPr>
          <w:noProof/>
        </w:rPr>
        <w:drawing>
          <wp:inline distT="0" distB="0" distL="0" distR="0" wp14:anchorId="3C1AE7D8" wp14:editId="6F3D2374">
            <wp:extent cx="3971925" cy="2933700"/>
            <wp:effectExtent l="0" t="0" r="0" b="0"/>
            <wp:docPr id="91" name="Picture" descr="рис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s/19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28AC9454" w14:textId="77777777" w:rsidR="00CA584A" w:rsidRDefault="00AA7C43">
      <w:pPr>
        <w:pStyle w:val="ImageCaption"/>
      </w:pPr>
      <w:r>
        <w:t>рис.18</w:t>
      </w:r>
    </w:p>
    <w:p w14:paraId="7FC32E35" w14:textId="77777777" w:rsidR="00CA584A" w:rsidRDefault="00AA7C43">
      <w:pPr>
        <w:pStyle w:val="1"/>
      </w:pPr>
      <w:bookmarkStart w:id="24" w:name="_Toc94805968"/>
      <w:bookmarkStart w:id="25" w:name="выводы"/>
      <w:bookmarkEnd w:id="5"/>
      <w:r>
        <w:t>Выводы</w:t>
      </w:r>
      <w:bookmarkEnd w:id="24"/>
    </w:p>
    <w:p w14:paraId="7DD0A355" w14:textId="77777777" w:rsidR="00CA584A" w:rsidRDefault="00AA7C43">
      <w:pPr>
        <w:pStyle w:val="FirstParagraph"/>
      </w:pPr>
      <w:r>
        <w:t>Я приобрела практические навыков установки операционной системы на виртуальную машину, настройки минимально необходимых для дальнейшей работы сервисов.</w:t>
      </w:r>
      <w:bookmarkEnd w:id="25"/>
    </w:p>
    <w:sectPr w:rsidR="00CA584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F29E5" w14:textId="77777777" w:rsidR="00C63166" w:rsidRDefault="00C63166">
      <w:pPr>
        <w:spacing w:after="0"/>
      </w:pPr>
      <w:r>
        <w:separator/>
      </w:r>
    </w:p>
  </w:endnote>
  <w:endnote w:type="continuationSeparator" w:id="0">
    <w:p w14:paraId="70CF9952" w14:textId="77777777" w:rsidR="00C63166" w:rsidRDefault="00C631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7ED5F" w14:textId="77777777" w:rsidR="00C63166" w:rsidRDefault="00C63166">
      <w:r>
        <w:separator/>
      </w:r>
    </w:p>
  </w:footnote>
  <w:footnote w:type="continuationSeparator" w:id="0">
    <w:p w14:paraId="321E032A" w14:textId="77777777" w:rsidR="00C63166" w:rsidRDefault="00C631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56FC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ECCDD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A994111"/>
    <w:multiLevelType w:val="multilevel"/>
    <w:tmpl w:val="0A388AB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584A"/>
    <w:rsid w:val="000555C2"/>
    <w:rsid w:val="00AA7C43"/>
    <w:rsid w:val="00C63166"/>
    <w:rsid w:val="00CA584A"/>
    <w:rsid w:val="00E026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FCA950"/>
  <w15:docId w15:val="{799EF10E-DB45-4E3B-9A57-93D4B27D9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0266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81</Words>
  <Characters>2178</Characters>
  <Application>Microsoft Office Word</Application>
  <DocSecurity>0</DocSecurity>
  <Lines>18</Lines>
  <Paragraphs>5</Paragraphs>
  <ScaleCrop>false</ScaleCrop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Лекомцева Алёна</dc:creator>
  <cp:keywords/>
  <cp:lastModifiedBy>Алёна Лекомцева</cp:lastModifiedBy>
  <cp:revision>4</cp:revision>
  <cp:lastPrinted>2022-02-03T22:32:00Z</cp:lastPrinted>
  <dcterms:created xsi:type="dcterms:W3CDTF">2022-02-03T15:38:00Z</dcterms:created>
  <dcterms:modified xsi:type="dcterms:W3CDTF">2022-02-03T22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о лабораторной работе 1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